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41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ых-наук"/>
    <w:p>
      <w:pPr>
        <w:pStyle w:val="Heading3"/>
      </w:pPr>
      <w:r>
        <w:t xml:space="preserve">факультет физико-математических и естественых наук</w:t>
      </w:r>
    </w:p>
    <w:bookmarkEnd w:id="22"/>
    <w:bookmarkStart w:id="23" w:name="отчет-по-лабараторной-рабете-13"/>
    <w:p>
      <w:pPr>
        <w:pStyle w:val="Heading2"/>
      </w:pPr>
      <w:r>
        <w:t xml:space="preserve">Отчет по лабараторной рабете № 13</w:t>
      </w:r>
    </w:p>
    <w:bookmarkEnd w:id="23"/>
    <w:bookmarkStart w:id="24" w:name="дисциплина-операционыые-системы"/>
    <w:p>
      <w:pPr>
        <w:pStyle w:val="Heading3"/>
      </w:pPr>
      <w:r>
        <w:rPr>
          <w:i/>
        </w:rPr>
        <w:t xml:space="preserve">дисциплина : Операционыые системы</w:t>
      </w:r>
    </w:p>
    <w:bookmarkEnd w:id="24"/>
    <w:p>
      <w:r>
        <w:rPr>
          <w:i/>
        </w:rPr>
        <w:t xml:space="preserve">студент Блохин александр НКН</w:t>
      </w:r>
    </w:p>
    <w:p>
      <w:r>
        <w:rPr>
          <w:b/>
        </w:rPr>
        <w:t xml:space="preserve">Москва</w:t>
      </w:r>
    </w:p>
    <w:p>
      <w:r>
        <w:rPr>
          <w:i/>
          <w:b/>
        </w:rPr>
        <w:t xml:space="preserve">2021</w:t>
      </w:r>
    </w:p>
    <w:bookmarkStart w:id="25" w:name="цель-работы"/>
    <w:p>
      <w:pPr>
        <w:pStyle w:val="Heading2"/>
      </w:pPr>
      <w:r>
        <w:t xml:space="preserve">Цель работы</w:t>
      </w:r>
    </w:p>
    <w:bookmarkEnd w:id="25"/>
    <w:p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Start w:id="26" w:name="ход-работы"/>
    <w:p>
      <w:pPr>
        <w:pStyle w:val="Heading2"/>
      </w:pPr>
      <w:r>
        <w:rPr>
          <w:b/>
        </w:rPr>
        <w:t xml:space="preserve">Ход работы</w:t>
      </w:r>
    </w:p>
    <w:bookmarkEnd w:id="26"/>
    <w:p>
      <w:pPr>
        <w:pStyle w:val="Compact"/>
        <w:numPr>
          <w:numId w:val="2"/>
          <w:ilvl w:val="0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r>
        <w:drawing>
          <wp:inline>
            <wp:extent cx="3848100" cy="455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WGS5UL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4445000" cy="209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crFVJy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3"/>
          <w:ilvl w:val="0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r>
        <w:drawing>
          <wp:inline>
            <wp:extent cx="4457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5GRDZX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5778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ebp8oX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8153400" cy="506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AwKFjK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4"/>
          <w:ilvl w:val="0"/>
        </w:numPr>
      </w:pPr>
      <w:r>
        <w:t xml:space="preserve">Используя встроенную переменную</w:t>
      </w:r>
      <w:r>
        <w:t xml:space="preserve"> </w:t>
      </w:r>
      <m:oMath>
        <m:r>
          <m:rPr/>
          <m:t>R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O</m:t>
        </m:r>
        <m:r>
          <m:rPr/>
          <m:t>M</m:t>
        </m:r>
        <m:r>
          <m:rPr/>
          <m:t>,</m:t>
        </m:r>
        <m:r>
          <m:rPr/>
          <m:t>н</m:t>
        </m:r>
        <m:r>
          <m:rPr/>
          <m:t>а</m:t>
        </m:r>
        <m:r>
          <m:rPr/>
          <m:t>п</m:t>
        </m:r>
        <m:r>
          <m:rPr/>
          <m:t>и</m:t>
        </m:r>
        <m:r>
          <m:rPr/>
          <m:t>ш</m:t>
        </m:r>
        <m:r>
          <m:rPr/>
          <m:t>и</m:t>
        </m:r>
        <m:r>
          <m:rPr/>
          <m:t>т</m:t>
        </m:r>
        <m:r>
          <m:rPr/>
          <m:t>е</m:t>
        </m:r>
        <m:r>
          <m:rPr/>
          <m:t>к</m:t>
        </m:r>
        <m:r>
          <m:rPr/>
          <m:t>о</m:t>
        </m:r>
        <m:r>
          <m:rPr/>
          <m:t>м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н</m:t>
        </m:r>
        <m:r>
          <m:rPr/>
          <m:t>ы</m:t>
        </m:r>
        <m:r>
          <m:rPr/>
          <m:t>й</m:t>
        </m:r>
        <m:r>
          <m:rPr/>
          <m:t>ф</m:t>
        </m:r>
        <m:r>
          <m:rPr/>
          <m:t>а</m:t>
        </m:r>
        <m:r>
          <m:rPr/>
          <m:t>й</m:t>
        </m:r>
        <m:r>
          <m:rPr/>
          <m:t>л</m:t>
        </m:r>
        <m:r>
          <m:rPr/>
          <m:t>,</m:t>
        </m:r>
        <m:r>
          <m:rPr/>
          <m:t>г</m:t>
        </m:r>
        <m:r>
          <m:rPr/>
          <m:t>е</m:t>
        </m:r>
        <m:r>
          <m:rPr/>
          <m:t>н</m:t>
        </m:r>
        <m:r>
          <m:rPr/>
          <m:t>е</m:t>
        </m:r>
        <m:r>
          <m:rPr/>
          <m:t>р</m:t>
        </m:r>
        <m:r>
          <m:rPr/>
          <m:t>и</m:t>
        </m:r>
        <m:r>
          <m:rPr/>
          <m:t>р</m:t>
        </m:r>
        <m:r>
          <m:rPr/>
          <m:t>у</m:t>
        </m:r>
        <m:r>
          <m:rPr/>
          <m:t>ю</m:t>
        </m:r>
        <m:r>
          <m:rPr/>
          <m:t>щ</m:t>
        </m:r>
        <m:r>
          <m:rPr/>
          <m:t>и</m:t>
        </m:r>
        <m:r>
          <m:rPr/>
          <m:t>й</m:t>
        </m:r>
        <m:r>
          <m:rPr/>
          <m:t>с</m:t>
        </m:r>
        <m:r>
          <m:rPr/>
          <m:t>л</m:t>
        </m:r>
        <m:r>
          <m:rPr/>
          <m:t>у</m:t>
        </m:r>
        <m:r>
          <m:rPr/>
          <m:t>ч</m:t>
        </m:r>
        <m:r>
          <m:rPr/>
          <m:t>а</m:t>
        </m:r>
        <m:r>
          <m:rPr/>
          <m:t>й</m:t>
        </m:r>
        <m:r>
          <m:rPr/>
          <m:t>н</m:t>
        </m:r>
        <m:r>
          <m:rPr/>
          <m:t>у</m:t>
        </m:r>
        <m:r>
          <m:rPr/>
          <m:t>ю</m:t>
        </m:r>
        <m:r>
          <m:rPr/>
          <m:t>п</m:t>
        </m:r>
        <m:r>
          <m:rPr/>
          <m:t>о</m:t>
        </m:r>
        <m:r>
          <m:rPr/>
          <m:t>с</m:t>
        </m:r>
        <m:r>
          <m:rPr/>
          <m:t>л</m:t>
        </m:r>
        <m:r>
          <m:rPr/>
          <m:t>е</m:t>
        </m:r>
        <m:r>
          <m:rPr/>
          <m:t>д</m:t>
        </m:r>
        <m:r>
          <m:rPr/>
          <m:t>о</m:t>
        </m:r>
        <m:r>
          <m:rPr/>
          <m:t>в</m:t>
        </m:r>
        <m:r>
          <m:rPr/>
          <m:t>а</m:t>
        </m:r>
        <m:r>
          <m:rPr/>
          <m:t>т</m:t>
        </m:r>
        <m:r>
          <m:rPr/>
          <m:t>е</m:t>
        </m:r>
        <m:r>
          <m:rPr/>
          <m:t>л</m:t>
        </m:r>
        <m:r>
          <m:rPr/>
          <m:t>ь</m:t>
        </m:r>
        <m:r>
          <m:rPr/>
          <m:t>н</m:t>
        </m:r>
        <m:r>
          <m:rPr/>
          <m:t>о</m:t>
        </m:r>
        <m:r>
          <m:rPr/>
          <m:t>с</m:t>
        </m:r>
        <m:r>
          <m:rPr/>
          <m:t>т</m:t>
        </m:r>
        <m:r>
          <m:rPr/>
          <m:t>ь</m:t>
        </m:r>
        <m:r>
          <m:rPr/>
          <m:t>б</m:t>
        </m:r>
        <m:r>
          <m:rPr/>
          <m:t>у</m:t>
        </m:r>
        <m:r>
          <m:rPr/>
          <m:t>к</m:t>
        </m:r>
        <m:r>
          <m:rPr/>
          <m:t>в</m:t>
        </m:r>
        <m:r>
          <m:rPr/>
          <m:t>л</m:t>
        </m:r>
        <m:r>
          <m:rPr/>
          <m:t>а</m:t>
        </m:r>
        <m:r>
          <m:rPr/>
          <m:t>т</m:t>
        </m:r>
        <m:r>
          <m:rPr/>
          <m:t>и</m:t>
        </m:r>
        <m:r>
          <m:rPr/>
          <m:t>н</m:t>
        </m:r>
        <m:r>
          <m:rPr/>
          <m:t>с</m:t>
        </m:r>
        <m:r>
          <m:rPr/>
          <m:t>к</m:t>
        </m:r>
        <m:r>
          <m:rPr/>
          <m:t>о</m:t>
        </m:r>
        <m:r>
          <m:rPr/>
          <m:t>г</m:t>
        </m:r>
        <m:r>
          <m:rPr/>
          <m:t>о</m:t>
        </m:r>
        <m:r>
          <m:rPr/>
          <m:t>а</m:t>
        </m:r>
        <m:r>
          <m:rPr/>
          <m:t>л</m:t>
        </m:r>
        <m:r>
          <m:rPr/>
          <m:t>ф</m:t>
        </m:r>
        <m:r>
          <m:rPr/>
          <m:t>а</m:t>
        </m:r>
        <m:r>
          <m:rPr/>
          <m:t>в</m:t>
        </m:r>
        <m:r>
          <m:rPr/>
          <m:t>и</m:t>
        </m:r>
        <m:r>
          <m:rPr/>
          <m:t>т</m:t>
        </m:r>
        <m:r>
          <m:rPr/>
          <m:t>а</m:t>
        </m:r>
        <m:r>
          <m:rPr/>
          <m:t>.</m:t>
        </m:r>
        <m:r>
          <m:rPr/>
          <m:t>У</m:t>
        </m:r>
        <m:r>
          <m:rPr/>
          <m:t>ч</m:t>
        </m:r>
        <m:r>
          <m:rPr/>
          <m:t>т</m:t>
        </m:r>
        <m:r>
          <m:rPr/>
          <m:t>и</m:t>
        </m:r>
        <m:r>
          <m:rPr/>
          <m:t>т</m:t>
        </m:r>
        <m:r>
          <m:rPr/>
          <m:t>е</m:t>
        </m:r>
        <m:r>
          <m:rPr/>
          <m:t>,</m:t>
        </m:r>
        <m:r>
          <m:rPr/>
          <m:t>ч</m:t>
        </m:r>
        <m:r>
          <m:rPr/>
          <m:t>т</m:t>
        </m:r>
        <m:r>
          <m:rPr/>
          <m:t>о</m:t>
        </m:r>
      </m:oMath>
      <w:r>
        <w:t xml:space="preserve">RANDOM выдаёт псевдослучайные числа в диапазоне от 0 до 32767.</w:t>
      </w:r>
    </w:p>
    <w:p>
      <w:r>
        <w:drawing>
          <wp:inline>
            <wp:extent cx="6540500" cy="262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0Mwn0j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05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023100" cy="243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wQiOO7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вывод"/>
    <w:p>
      <w:pPr>
        <w:pStyle w:val="Heading2"/>
      </w:pPr>
      <w:r>
        <w:t xml:space="preserve">Вывод</w:t>
      </w:r>
    </w:p>
    <w:bookmarkEnd w:id="48"/>
    <w:p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Start w:id="49" w:name="контрольные-вопросы"/>
    <w:p>
      <w:pPr>
        <w:pStyle w:val="Heading2"/>
      </w:pPr>
      <w:r>
        <w:t xml:space="preserve">контрольные вопросы</w:t>
      </w:r>
    </w:p>
    <w:bookmarkEnd w:id="49"/>
    <w:p>
      <w:pPr>
        <w:numPr>
          <w:numId w:val="5"/>
          <w:ilvl w:val="0"/>
        </w:numPr>
      </w:pPr>
      <w:r>
        <w:t xml:space="preserve">while ["$1" != "exit"]</w:t>
      </w:r>
    </w:p>
    <w:p>
      <w:pPr>
        <w:numPr>
          <w:numId w:val="5"/>
          <w:ilvl w:val="0"/>
        </w:numPr>
      </w:pPr>
      <w:r>
        <w:t xml:space="preserve">С помощью знака &gt;,| можно объединить несколько строк в одну.</w:t>
      </w:r>
    </w:p>
    <w:p>
      <w:pPr>
        <w:numPr>
          <w:numId w:val="5"/>
          <w:ilvl w:val="0"/>
        </w:numPr>
      </w:pPr>
      <w:r>
        <w:t xml:space="preserve">Эта утилита выводит последовательность целых чисел с заданным шагом. Также можно реализовать с помощью утилиты jot.</w:t>
      </w:r>
    </w:p>
    <w:p>
      <w:pPr>
        <w:numPr>
          <w:numId w:val="5"/>
          <w:ilvl w:val="0"/>
        </w:numPr>
      </w:pPr>
      <w:r>
        <w:t xml:space="preserve">Результатом вычисления выражения $((10/3)) будет число 3.</w:t>
      </w:r>
    </w:p>
    <w:p>
      <w:pPr>
        <w:numPr>
          <w:numId w:val="5"/>
          <w:ilvl w:val="0"/>
        </w:numPr>
      </w:pPr>
      <w:r>
        <w:t xml:space="preserve">В zsh можно настроить отдельные сочетания клавиш так, как вам нравится. Использование истории команд в zsh ничем особенным не отличается от bash. Zsh очень удобен для повседневной работы и делает добрую половину рутины за вас. Но стоит обратить внимание на различия между этими двумя оболочками. Например, в zsh после for обязательно вставлять пробел, нумерация массивов в zsh начинается с 1, чего совершенно невозможно понять. Так, если вы используете shell для повседневной работы, исключающей написание скриптов, используйте zsh. Если вам часто приходится писать свои скрипты, только bash! Впрочем, можно комбинировать.</w:t>
      </w:r>
    </w:p>
    <w:p>
      <w:pPr>
        <w:numPr>
          <w:numId w:val="5"/>
          <w:ilvl w:val="0"/>
        </w:numPr>
      </w:pPr>
      <w:r>
        <w:t xml:space="preserve">Конструкция for ((a=1; a &lt;= LIMIT; a++)) верена.</w:t>
      </w:r>
    </w:p>
    <w:p>
      <w:pPr>
        <w:numPr>
          <w:numId w:val="5"/>
          <w:ilvl w:val="0"/>
        </w:numPr>
      </w:pPr>
      <w:r>
        <w:t xml:space="preserve">в основном cpp "всего" в 2 раза быстрее, чем bash, а python намного медленнее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b2fdb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f8a7e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5ecea7a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15078cc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